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0b8d4e</w:t>
        </w:r>
      </w:hyperlink>
      <w:r>
        <w:t xml:space="preserve"> </w:t>
      </w:r>
      <w:r>
        <w:t xml:space="preserve">on April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1dfa5bba-ba89-11ec-b635-7a544347594e&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0b8d4e43a7056eccb85b450328f5becd9410abb"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0b8d4e43a7056eccb85b450328f5becd9410abb/" TargetMode="External" /><Relationship Type="http://schemas.openxmlformats.org/officeDocument/2006/relationships/hyperlink" Id="rId22" Target="https://greenelab.github.io/covid19-review/v/10b8d4e43a7056eccb85b450328f5becd9410abb/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1dfa5bba-ba89-11ec-b635-7a544347594e&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0b8d4e43a7056eccb85b450328f5becd9410abb"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0b8d4e43a7056eccb85b450328f5becd9410abb/" TargetMode="External" /><Relationship Type="http://schemas.openxmlformats.org/officeDocument/2006/relationships/hyperlink" Id="rId22" Target="https://greenelab.github.io/covid19-review/v/10b8d4e43a7056eccb85b450328f5becd9410abb/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1dfa5bba-ba89-11ec-b635-7a544347594e&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2T17:51:43Z</dcterms:created>
  <dcterms:modified xsi:type="dcterms:W3CDTF">2022-04-12T17: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